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742"/>
        <w:tblW w:w="154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2"/>
        <w:gridCol w:w="2614"/>
        <w:gridCol w:w="2262"/>
        <w:gridCol w:w="1205"/>
        <w:gridCol w:w="1927"/>
        <w:gridCol w:w="1926"/>
        <w:gridCol w:w="3305"/>
      </w:tblGrid>
      <w:tr w:rsidR="00A66670" w:rsidRPr="007A63B3" w14:paraId="6E217D12" w14:textId="77777777" w:rsidTr="00A66670">
        <w:trPr>
          <w:trHeight w:val="499"/>
        </w:trPr>
        <w:tc>
          <w:tcPr>
            <w:tcW w:w="7078" w:type="dxa"/>
            <w:gridSpan w:val="3"/>
            <w:tcBorders>
              <w:bottom w:val="single" w:sz="12" w:space="0" w:color="000000"/>
            </w:tcBorders>
            <w:shd w:val="clear" w:color="auto" w:fill="FFC000"/>
          </w:tcPr>
          <w:p w14:paraId="47B32C2E" w14:textId="77777777" w:rsidR="00A66670" w:rsidRPr="007A63B3" w:rsidRDefault="00A66670" w:rsidP="00A66670">
            <w:pPr>
              <w:pStyle w:val="TableParagraph"/>
              <w:spacing w:before="92" w:line="276" w:lineRule="auto"/>
              <w:ind w:left="66" w:right="3886"/>
              <w:rPr>
                <w:b/>
                <w:color w:val="FF0000"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Prepared By: (</w:t>
            </w:r>
            <w:r w:rsidRPr="007A63B3">
              <w:rPr>
                <w:sz w:val="16"/>
                <w:szCs w:val="20"/>
              </w:rPr>
              <w:t>Employees Name</w:t>
            </w:r>
            <w:r w:rsidRPr="007A63B3">
              <w:rPr>
                <w:b/>
                <w:sz w:val="16"/>
                <w:szCs w:val="20"/>
              </w:rPr>
              <w:t xml:space="preserve">): </w:t>
            </w:r>
            <w:r w:rsidRPr="007A63B3">
              <w:rPr>
                <w:b/>
                <w:color w:val="FF0000"/>
                <w:sz w:val="16"/>
                <w:szCs w:val="20"/>
              </w:rPr>
              <w:t xml:space="preserve">Jess Beattie </w:t>
            </w:r>
          </w:p>
          <w:p w14:paraId="3FB2CE08" w14:textId="77777777" w:rsidR="00A66670" w:rsidRPr="007A63B3" w:rsidRDefault="00A66670" w:rsidP="00A66670">
            <w:pPr>
              <w:pStyle w:val="TableParagraph"/>
              <w:spacing w:before="92" w:line="276" w:lineRule="auto"/>
              <w:ind w:left="66" w:right="388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Position Title:                          </w:t>
            </w:r>
            <w:r w:rsidRPr="007A63B3">
              <w:rPr>
                <w:b/>
                <w:color w:val="FF0000"/>
                <w:sz w:val="16"/>
                <w:szCs w:val="20"/>
              </w:rPr>
              <w:t>Service Desk Analyst</w:t>
            </w:r>
          </w:p>
        </w:tc>
        <w:tc>
          <w:tcPr>
            <w:tcW w:w="8363" w:type="dxa"/>
            <w:gridSpan w:val="4"/>
            <w:tcBorders>
              <w:bottom w:val="single" w:sz="12" w:space="0" w:color="000000"/>
            </w:tcBorders>
            <w:shd w:val="clear" w:color="auto" w:fill="FFC000"/>
          </w:tcPr>
          <w:p w14:paraId="4996E345" w14:textId="77777777" w:rsidR="00A66670" w:rsidRPr="007A63B3" w:rsidRDefault="00A66670" w:rsidP="00A66670">
            <w:pPr>
              <w:pStyle w:val="TableParagraph"/>
              <w:spacing w:before="92" w:line="276" w:lineRule="auto"/>
              <w:ind w:left="68" w:right="481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Endorsed by: (</w:t>
            </w:r>
            <w:r w:rsidRPr="007A63B3">
              <w:rPr>
                <w:sz w:val="16"/>
                <w:szCs w:val="20"/>
              </w:rPr>
              <w:t>Manager’s Name</w:t>
            </w:r>
            <w:r w:rsidRPr="007A63B3">
              <w:rPr>
                <w:b/>
                <w:sz w:val="16"/>
                <w:szCs w:val="20"/>
              </w:rPr>
              <w:t xml:space="preserve">):       </w:t>
            </w:r>
            <w:r w:rsidRPr="007A63B3">
              <w:rPr>
                <w:b/>
                <w:color w:val="FF0000"/>
                <w:sz w:val="16"/>
                <w:szCs w:val="20"/>
              </w:rPr>
              <w:t>Blair Doherty</w:t>
            </w:r>
          </w:p>
          <w:p w14:paraId="3C99AA27" w14:textId="77777777" w:rsidR="00A66670" w:rsidRPr="007A63B3" w:rsidRDefault="00A66670" w:rsidP="00A66670">
            <w:pPr>
              <w:pStyle w:val="TableParagraph"/>
              <w:spacing w:before="92" w:line="276" w:lineRule="auto"/>
              <w:ind w:left="68" w:right="481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Position Title:                                  </w:t>
            </w:r>
            <w:r w:rsidRPr="007A63B3">
              <w:rPr>
                <w:b/>
                <w:color w:val="FF0000"/>
                <w:sz w:val="16"/>
                <w:szCs w:val="20"/>
              </w:rPr>
              <w:t>Service Desk Team Leader</w:t>
            </w:r>
          </w:p>
        </w:tc>
      </w:tr>
      <w:tr w:rsidR="00A66670" w:rsidRPr="007A63B3" w14:paraId="6430D80B" w14:textId="77777777" w:rsidTr="00A66670">
        <w:trPr>
          <w:trHeight w:val="348"/>
        </w:trPr>
        <w:tc>
          <w:tcPr>
            <w:tcW w:w="7078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15C812C1" w14:textId="77777777" w:rsidR="00A66670" w:rsidRPr="007A63B3" w:rsidRDefault="00A66670" w:rsidP="00A66670">
            <w:pPr>
              <w:pStyle w:val="TableParagraph"/>
              <w:spacing w:before="61"/>
              <w:ind w:left="6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Function / Department: </w:t>
            </w:r>
            <w:r w:rsidRPr="007A63B3">
              <w:rPr>
                <w:b/>
                <w:color w:val="FF0000"/>
                <w:sz w:val="16"/>
                <w:szCs w:val="20"/>
              </w:rPr>
              <w:t>IT Service Desk</w:t>
            </w:r>
          </w:p>
        </w:tc>
        <w:tc>
          <w:tcPr>
            <w:tcW w:w="8363" w:type="dxa"/>
            <w:gridSpan w:val="4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3784294A" w14:textId="77777777" w:rsidR="00A66670" w:rsidRPr="007A63B3" w:rsidRDefault="00A66670" w:rsidP="00A66670">
            <w:pPr>
              <w:pStyle w:val="TableParagraph"/>
              <w:spacing w:before="61"/>
              <w:ind w:left="68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Date: </w:t>
            </w:r>
            <w:r w:rsidRPr="007A63B3">
              <w:rPr>
                <w:b/>
                <w:color w:val="FF0000"/>
                <w:sz w:val="16"/>
                <w:szCs w:val="20"/>
              </w:rPr>
              <w:t>8/09/2020</w:t>
            </w:r>
          </w:p>
        </w:tc>
      </w:tr>
      <w:tr w:rsidR="00A66670" w:rsidRPr="007A63B3" w14:paraId="7CA8A73E" w14:textId="77777777" w:rsidTr="00A66670">
        <w:trPr>
          <w:trHeight w:val="573"/>
        </w:trPr>
        <w:tc>
          <w:tcPr>
            <w:tcW w:w="22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40DD07DF" w14:textId="77777777" w:rsidR="00A66670" w:rsidRPr="007A63B3" w:rsidRDefault="00A66670" w:rsidP="00A66670">
            <w:pPr>
              <w:pStyle w:val="TableParagraph"/>
              <w:spacing w:before="63"/>
              <w:ind w:left="6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Career Goals</w:t>
            </w:r>
          </w:p>
          <w:p w14:paraId="7A83C2BC" w14:textId="77777777" w:rsidR="00A66670" w:rsidRPr="007A63B3" w:rsidRDefault="00A66670" w:rsidP="00A66670">
            <w:pPr>
              <w:pStyle w:val="TableParagraph"/>
              <w:spacing w:before="31"/>
              <w:ind w:left="6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1. Career Objective:</w:t>
            </w:r>
          </w:p>
        </w:tc>
        <w:tc>
          <w:tcPr>
            <w:tcW w:w="13239" w:type="dxa"/>
            <w:gridSpan w:val="6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BD2A680" w14:textId="77777777" w:rsidR="00A66670" w:rsidRPr="007A63B3" w:rsidRDefault="00A66670" w:rsidP="00A66670">
            <w:pPr>
              <w:pStyle w:val="TableParagraph"/>
              <w:rPr>
                <w:b/>
                <w:bCs/>
                <w:color w:val="FF0000"/>
                <w:sz w:val="16"/>
                <w:szCs w:val="20"/>
              </w:rPr>
            </w:pPr>
          </w:p>
          <w:p w14:paraId="4B4A4E3F" w14:textId="77777777" w:rsidR="00A66670" w:rsidRPr="007A63B3" w:rsidRDefault="00A66670" w:rsidP="00A66670">
            <w:pPr>
              <w:pStyle w:val="TableParagraph"/>
              <w:rPr>
                <w:b/>
                <w:bCs/>
                <w:sz w:val="16"/>
                <w:szCs w:val="20"/>
              </w:rPr>
            </w:pPr>
            <w:r w:rsidRPr="007A63B3">
              <w:rPr>
                <w:b/>
                <w:bCs/>
                <w:color w:val="FF0000"/>
                <w:sz w:val="16"/>
                <w:szCs w:val="20"/>
              </w:rPr>
              <w:t>Systems Administrator</w:t>
            </w:r>
          </w:p>
        </w:tc>
      </w:tr>
      <w:tr w:rsidR="00A66670" w:rsidRPr="007A63B3" w14:paraId="2040D028" w14:textId="77777777" w:rsidTr="00A66670">
        <w:trPr>
          <w:trHeight w:val="671"/>
        </w:trPr>
        <w:tc>
          <w:tcPr>
            <w:tcW w:w="22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6D24E5FD" w14:textId="77777777" w:rsidR="00A66670" w:rsidRPr="007A63B3" w:rsidRDefault="00A66670" w:rsidP="00A66670">
            <w:pPr>
              <w:pStyle w:val="TableParagraph"/>
              <w:spacing w:before="61"/>
              <w:ind w:left="66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2. Career Focus:</w:t>
            </w:r>
          </w:p>
          <w:p w14:paraId="3B980D7A" w14:textId="77777777" w:rsidR="00A66670" w:rsidRPr="007A63B3" w:rsidRDefault="00A66670" w:rsidP="00A66670">
            <w:pPr>
              <w:pStyle w:val="TableParagraph"/>
              <w:spacing w:before="37"/>
              <w:ind w:left="318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(For the year)</w:t>
            </w:r>
          </w:p>
        </w:tc>
        <w:tc>
          <w:tcPr>
            <w:tcW w:w="13239" w:type="dxa"/>
            <w:gridSpan w:val="6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5349D0D2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  <w:p w14:paraId="51DCD76A" w14:textId="77777777" w:rsidR="00A66670" w:rsidRPr="007A63B3" w:rsidRDefault="00A66670" w:rsidP="00A66670">
            <w:pPr>
              <w:pStyle w:val="TableParagraph"/>
              <w:rPr>
                <w:b/>
                <w:bCs/>
                <w:color w:val="FF0000"/>
                <w:sz w:val="16"/>
                <w:szCs w:val="20"/>
              </w:rPr>
            </w:pPr>
            <w:r w:rsidRPr="007A63B3">
              <w:rPr>
                <w:b/>
                <w:bCs/>
                <w:color w:val="FF0000"/>
                <w:sz w:val="16"/>
                <w:szCs w:val="20"/>
              </w:rPr>
              <w:t>Senior Service Desk Analyst</w:t>
            </w:r>
          </w:p>
        </w:tc>
      </w:tr>
      <w:tr w:rsidR="00A66670" w:rsidRPr="007A63B3" w14:paraId="254CCB9B" w14:textId="77777777" w:rsidTr="00A66670">
        <w:trPr>
          <w:trHeight w:val="344"/>
        </w:trPr>
        <w:tc>
          <w:tcPr>
            <w:tcW w:w="2202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717E4F6B" w14:textId="77777777" w:rsidR="00A66670" w:rsidRPr="007A63B3" w:rsidRDefault="00A66670" w:rsidP="00A66670">
            <w:pPr>
              <w:pStyle w:val="TableParagraph"/>
              <w:spacing w:before="87" w:line="280" w:lineRule="auto"/>
              <w:ind w:left="53" w:right="34"/>
              <w:jc w:val="center"/>
              <w:rPr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Development Focus </w:t>
            </w:r>
            <w:r w:rsidRPr="007A63B3">
              <w:rPr>
                <w:sz w:val="16"/>
                <w:szCs w:val="20"/>
              </w:rPr>
              <w:t>(Key area of development)</w:t>
            </w:r>
          </w:p>
        </w:tc>
        <w:tc>
          <w:tcPr>
            <w:tcW w:w="2614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15B9A141" w14:textId="77777777" w:rsidR="00A66670" w:rsidRPr="007A63B3" w:rsidRDefault="00A66670" w:rsidP="00A66670">
            <w:pPr>
              <w:pStyle w:val="TableParagraph"/>
              <w:spacing w:before="87"/>
              <w:ind w:left="168" w:right="151"/>
              <w:jc w:val="center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Expected Outcomes</w:t>
            </w:r>
          </w:p>
          <w:p w14:paraId="0D6BE4F4" w14:textId="77777777" w:rsidR="00A66670" w:rsidRPr="007A63B3" w:rsidRDefault="00A66670" w:rsidP="00A66670">
            <w:pPr>
              <w:pStyle w:val="TableParagraph"/>
              <w:spacing w:before="38" w:line="276" w:lineRule="auto"/>
              <w:ind w:left="170" w:right="151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(How will you know when you have achieved this?)</w:t>
            </w:r>
          </w:p>
        </w:tc>
        <w:tc>
          <w:tcPr>
            <w:tcW w:w="3467" w:type="dxa"/>
            <w:gridSpan w:val="2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7F3B09CD" w14:textId="77777777" w:rsidR="00A66670" w:rsidRPr="007A63B3" w:rsidRDefault="00A66670" w:rsidP="00A66670">
            <w:pPr>
              <w:pStyle w:val="TableParagraph"/>
              <w:spacing w:before="9"/>
              <w:rPr>
                <w:sz w:val="16"/>
                <w:szCs w:val="20"/>
              </w:rPr>
            </w:pPr>
          </w:p>
          <w:p w14:paraId="16F40146" w14:textId="77777777" w:rsidR="00A66670" w:rsidRPr="007A63B3" w:rsidRDefault="00A66670" w:rsidP="00A66670">
            <w:pPr>
              <w:pStyle w:val="TableParagraph"/>
              <w:spacing w:before="1"/>
              <w:ind w:left="1091" w:right="1071"/>
              <w:jc w:val="center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Action Plan</w:t>
            </w:r>
          </w:p>
        </w:tc>
        <w:tc>
          <w:tcPr>
            <w:tcW w:w="1927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9E1A163" w14:textId="77777777" w:rsidR="00A66670" w:rsidRPr="007A63B3" w:rsidRDefault="00A66670" w:rsidP="00A66670">
            <w:pPr>
              <w:pStyle w:val="TableParagraph"/>
              <w:spacing w:before="87" w:line="280" w:lineRule="auto"/>
              <w:ind w:left="71" w:right="47" w:hanging="1"/>
              <w:jc w:val="center"/>
              <w:rPr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 xml:space="preserve">Timeline </w:t>
            </w:r>
            <w:r w:rsidRPr="007A63B3">
              <w:rPr>
                <w:sz w:val="16"/>
                <w:szCs w:val="20"/>
              </w:rPr>
              <w:t>(Duration, start and end date)</w:t>
            </w:r>
          </w:p>
        </w:tc>
        <w:tc>
          <w:tcPr>
            <w:tcW w:w="5231" w:type="dxa"/>
            <w:gridSpan w:val="2"/>
            <w:tcBorders>
              <w:top w:val="single" w:sz="12" w:space="0" w:color="000000"/>
            </w:tcBorders>
            <w:shd w:val="clear" w:color="auto" w:fill="FFC000"/>
          </w:tcPr>
          <w:p w14:paraId="4FF92D54" w14:textId="77777777" w:rsidR="00A66670" w:rsidRPr="007A63B3" w:rsidRDefault="00A66670" w:rsidP="00A66670">
            <w:pPr>
              <w:pStyle w:val="TableParagraph"/>
              <w:spacing w:before="61"/>
              <w:ind w:left="1689" w:right="1667"/>
              <w:jc w:val="center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Review</w:t>
            </w:r>
          </w:p>
        </w:tc>
      </w:tr>
      <w:tr w:rsidR="00A66670" w:rsidRPr="007A63B3" w14:paraId="27B60A91" w14:textId="77777777" w:rsidTr="00A66670">
        <w:trPr>
          <w:trHeight w:val="379"/>
        </w:trPr>
        <w:tc>
          <w:tcPr>
            <w:tcW w:w="2202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0E2BB5DB" w14:textId="77777777" w:rsidR="00A66670" w:rsidRPr="007A63B3" w:rsidRDefault="00A66670" w:rsidP="00A66670">
            <w:pPr>
              <w:rPr>
                <w:sz w:val="16"/>
                <w:szCs w:val="20"/>
              </w:rPr>
            </w:pPr>
          </w:p>
        </w:tc>
        <w:tc>
          <w:tcPr>
            <w:tcW w:w="2614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3DEC3D0B" w14:textId="77777777" w:rsidR="00A66670" w:rsidRPr="007A63B3" w:rsidRDefault="00A66670" w:rsidP="00A66670">
            <w:pPr>
              <w:rPr>
                <w:sz w:val="16"/>
                <w:szCs w:val="20"/>
              </w:rPr>
            </w:pPr>
          </w:p>
        </w:tc>
        <w:tc>
          <w:tcPr>
            <w:tcW w:w="3467" w:type="dxa"/>
            <w:gridSpan w:val="2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2AEEA876" w14:textId="77777777" w:rsidR="00A66670" w:rsidRPr="007A63B3" w:rsidRDefault="00A66670" w:rsidP="00A66670">
            <w:pPr>
              <w:rPr>
                <w:sz w:val="16"/>
                <w:szCs w:val="20"/>
              </w:rPr>
            </w:pPr>
          </w:p>
        </w:tc>
        <w:tc>
          <w:tcPr>
            <w:tcW w:w="1927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20C18C10" w14:textId="77777777" w:rsidR="00A66670" w:rsidRPr="007A63B3" w:rsidRDefault="00A66670" w:rsidP="00A66670">
            <w:pPr>
              <w:rPr>
                <w:sz w:val="16"/>
                <w:szCs w:val="20"/>
              </w:rPr>
            </w:pPr>
          </w:p>
        </w:tc>
        <w:tc>
          <w:tcPr>
            <w:tcW w:w="1926" w:type="dxa"/>
            <w:tcBorders>
              <w:bottom w:val="single" w:sz="12" w:space="0" w:color="000000"/>
            </w:tcBorders>
            <w:shd w:val="clear" w:color="auto" w:fill="FFC000"/>
          </w:tcPr>
          <w:p w14:paraId="3C270972" w14:textId="77777777" w:rsidR="00A66670" w:rsidRPr="007A63B3" w:rsidRDefault="00A66670" w:rsidP="00A66670">
            <w:pPr>
              <w:pStyle w:val="TableParagraph"/>
              <w:spacing w:before="126"/>
              <w:ind w:left="520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Individual</w:t>
            </w:r>
          </w:p>
        </w:tc>
        <w:tc>
          <w:tcPr>
            <w:tcW w:w="3305" w:type="dxa"/>
            <w:tcBorders>
              <w:bottom w:val="single" w:sz="12" w:space="0" w:color="000000"/>
            </w:tcBorders>
            <w:shd w:val="clear" w:color="auto" w:fill="FFC000"/>
          </w:tcPr>
          <w:p w14:paraId="40A226C4" w14:textId="77777777" w:rsidR="00A66670" w:rsidRPr="007A63B3" w:rsidRDefault="00A66670" w:rsidP="00A66670">
            <w:pPr>
              <w:pStyle w:val="TableParagraph"/>
              <w:spacing w:before="126"/>
              <w:ind w:left="711"/>
              <w:rPr>
                <w:b/>
                <w:sz w:val="16"/>
                <w:szCs w:val="20"/>
              </w:rPr>
            </w:pPr>
            <w:r w:rsidRPr="007A63B3">
              <w:rPr>
                <w:b/>
                <w:sz w:val="16"/>
                <w:szCs w:val="20"/>
              </w:rPr>
              <w:t>Manager</w:t>
            </w:r>
          </w:p>
        </w:tc>
      </w:tr>
      <w:tr w:rsidR="00A66670" w:rsidRPr="007A63B3" w14:paraId="3391CE02" w14:textId="77777777" w:rsidTr="00A66670">
        <w:trPr>
          <w:trHeight w:val="1250"/>
        </w:trPr>
        <w:tc>
          <w:tcPr>
            <w:tcW w:w="2202" w:type="dxa"/>
            <w:tcBorders>
              <w:top w:val="single" w:sz="12" w:space="0" w:color="000000"/>
            </w:tcBorders>
          </w:tcPr>
          <w:p w14:paraId="0DC01C98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>Focus 1: Safety</w:t>
            </w:r>
          </w:p>
          <w:p w14:paraId="1E15A460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Safety/ Company systems</w:t>
            </w:r>
          </w:p>
          <w:p w14:paraId="3F4FB058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Personal safety</w:t>
            </w:r>
          </w:p>
          <w:p w14:paraId="6F2D0605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Improvement</w:t>
            </w:r>
          </w:p>
        </w:tc>
        <w:tc>
          <w:tcPr>
            <w:tcW w:w="2614" w:type="dxa"/>
            <w:tcBorders>
              <w:top w:val="single" w:sz="12" w:space="0" w:color="000000"/>
            </w:tcBorders>
          </w:tcPr>
          <w:p w14:paraId="2D4CD6CB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467" w:type="dxa"/>
            <w:gridSpan w:val="2"/>
            <w:tcBorders>
              <w:top w:val="single" w:sz="12" w:space="0" w:color="000000"/>
            </w:tcBorders>
          </w:tcPr>
          <w:p w14:paraId="77D8EFA7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1927" w:type="dxa"/>
            <w:tcBorders>
              <w:top w:val="single" w:sz="12" w:space="0" w:color="000000"/>
            </w:tcBorders>
          </w:tcPr>
          <w:p w14:paraId="586EC590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1926" w:type="dxa"/>
            <w:tcBorders>
              <w:top w:val="single" w:sz="12" w:space="0" w:color="000000"/>
            </w:tcBorders>
          </w:tcPr>
          <w:p w14:paraId="2C9E14BB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305" w:type="dxa"/>
            <w:tcBorders>
              <w:top w:val="single" w:sz="12" w:space="0" w:color="000000"/>
            </w:tcBorders>
          </w:tcPr>
          <w:p w14:paraId="478E2798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</w:tr>
      <w:tr w:rsidR="00A66670" w:rsidRPr="007A63B3" w14:paraId="7F2B1591" w14:textId="77777777" w:rsidTr="00A66670">
        <w:trPr>
          <w:trHeight w:val="1101"/>
        </w:trPr>
        <w:tc>
          <w:tcPr>
            <w:tcW w:w="2202" w:type="dxa"/>
          </w:tcPr>
          <w:p w14:paraId="7B98E9C1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>Focus 2: Customer</w:t>
            </w:r>
          </w:p>
          <w:p w14:paraId="344C98CF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Customer experience</w:t>
            </w:r>
          </w:p>
          <w:p w14:paraId="798F153D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Service standards</w:t>
            </w:r>
          </w:p>
          <w:p w14:paraId="012EAF6A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b/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Improvement</w:t>
            </w:r>
          </w:p>
        </w:tc>
        <w:tc>
          <w:tcPr>
            <w:tcW w:w="2614" w:type="dxa"/>
          </w:tcPr>
          <w:p w14:paraId="770C187F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Keeping ticket requesters up to date on progress so they know I have at least looked at their email.</w:t>
            </w:r>
          </w:p>
        </w:tc>
        <w:tc>
          <w:tcPr>
            <w:tcW w:w="3467" w:type="dxa"/>
            <w:gridSpan w:val="2"/>
          </w:tcPr>
          <w:p w14:paraId="2614B9AC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Email requester if assistance will be needed from level 2/3, if the ticket has been escalated etc.</w:t>
            </w:r>
          </w:p>
          <w:p w14:paraId="0423D255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Using status on tickets to track SLAs</w:t>
            </w:r>
          </w:p>
        </w:tc>
        <w:tc>
          <w:tcPr>
            <w:tcW w:w="1927" w:type="dxa"/>
          </w:tcPr>
          <w:p w14:paraId="6D48A7FF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Will review next month to see if it has been working well.</w:t>
            </w:r>
          </w:p>
        </w:tc>
        <w:tc>
          <w:tcPr>
            <w:tcW w:w="1926" w:type="dxa"/>
          </w:tcPr>
          <w:p w14:paraId="1761C66B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305" w:type="dxa"/>
          </w:tcPr>
          <w:p w14:paraId="1D05B630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</w:tr>
      <w:tr w:rsidR="00A66670" w:rsidRPr="007A63B3" w14:paraId="7325B7B9" w14:textId="77777777" w:rsidTr="00A66670">
        <w:trPr>
          <w:trHeight w:val="1261"/>
        </w:trPr>
        <w:tc>
          <w:tcPr>
            <w:tcW w:w="2202" w:type="dxa"/>
          </w:tcPr>
          <w:p w14:paraId="32E75C7B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>Focus 3: Financial</w:t>
            </w:r>
          </w:p>
          <w:p w14:paraId="70D39773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Delivery of tasks</w:t>
            </w:r>
          </w:p>
          <w:p w14:paraId="0065FC89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Use of resources</w:t>
            </w:r>
          </w:p>
          <w:p w14:paraId="6395BAA8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Process improvement</w:t>
            </w:r>
          </w:p>
          <w:p w14:paraId="0226A34A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Cost savings</w:t>
            </w:r>
          </w:p>
        </w:tc>
        <w:tc>
          <w:tcPr>
            <w:tcW w:w="2614" w:type="dxa"/>
          </w:tcPr>
          <w:p w14:paraId="1F531119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467" w:type="dxa"/>
            <w:gridSpan w:val="2"/>
          </w:tcPr>
          <w:p w14:paraId="50C39CF0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1927" w:type="dxa"/>
          </w:tcPr>
          <w:p w14:paraId="7B687E26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1926" w:type="dxa"/>
          </w:tcPr>
          <w:p w14:paraId="72BC6546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305" w:type="dxa"/>
          </w:tcPr>
          <w:p w14:paraId="408616CE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</w:tr>
      <w:tr w:rsidR="00A66670" w:rsidRPr="007A63B3" w14:paraId="1B7A33CD" w14:textId="77777777" w:rsidTr="00A66670">
        <w:trPr>
          <w:trHeight w:val="1551"/>
        </w:trPr>
        <w:tc>
          <w:tcPr>
            <w:tcW w:w="2202" w:type="dxa"/>
          </w:tcPr>
          <w:p w14:paraId="09061AB6" w14:textId="77777777" w:rsidR="00A66670" w:rsidRPr="007A63B3" w:rsidRDefault="00A66670" w:rsidP="00A66670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>Focus 4: Leadership</w:t>
            </w:r>
          </w:p>
          <w:p w14:paraId="4A3B7E2D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Values &amp; behaviours</w:t>
            </w:r>
          </w:p>
          <w:p w14:paraId="676457D1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Self-leadership &amp; development</w:t>
            </w:r>
          </w:p>
          <w:p w14:paraId="0F89D41B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 xml:space="preserve">Teamwork &amp; sharing </w:t>
            </w:r>
          </w:p>
          <w:p w14:paraId="359AC7DB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Relationships</w:t>
            </w:r>
          </w:p>
        </w:tc>
        <w:tc>
          <w:tcPr>
            <w:tcW w:w="2614" w:type="dxa"/>
          </w:tcPr>
          <w:p w14:paraId="0DF1F14E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Help build up Liam and Jacks knowledge base.</w:t>
            </w:r>
          </w:p>
        </w:tc>
        <w:tc>
          <w:tcPr>
            <w:tcW w:w="3467" w:type="dxa"/>
            <w:gridSpan w:val="2"/>
          </w:tcPr>
          <w:p w14:paraId="15C30186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Continue to help Liam and Jack as much as I can with the knowledge I have and continue to get. Continue to add notes to my reference guide that they both have access to.</w:t>
            </w:r>
          </w:p>
        </w:tc>
        <w:tc>
          <w:tcPr>
            <w:tcW w:w="1927" w:type="dxa"/>
          </w:tcPr>
          <w:p w14:paraId="751E3064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Review your notes that have been added changed in the month.</w:t>
            </w:r>
          </w:p>
        </w:tc>
        <w:tc>
          <w:tcPr>
            <w:tcW w:w="1926" w:type="dxa"/>
          </w:tcPr>
          <w:p w14:paraId="22336DCE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305" w:type="dxa"/>
          </w:tcPr>
          <w:p w14:paraId="2A084CE2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</w:tr>
      <w:tr w:rsidR="00A66670" w:rsidRPr="007A63B3" w14:paraId="06FFFF51" w14:textId="77777777" w:rsidTr="007A63B3">
        <w:trPr>
          <w:trHeight w:val="1599"/>
        </w:trPr>
        <w:tc>
          <w:tcPr>
            <w:tcW w:w="2202" w:type="dxa"/>
          </w:tcPr>
          <w:p w14:paraId="3A21EDB4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>Focus 5:</w:t>
            </w:r>
          </w:p>
          <w:p w14:paraId="42A8EF01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6"/>
                <w:szCs w:val="20"/>
                <w:u w:val="single"/>
              </w:rPr>
            </w:pPr>
            <w:r w:rsidRPr="007A63B3">
              <w:rPr>
                <w:b/>
                <w:i/>
                <w:sz w:val="16"/>
                <w:szCs w:val="20"/>
                <w:u w:val="single"/>
              </w:rPr>
              <w:t xml:space="preserve">Technical / Functional Competency </w:t>
            </w:r>
          </w:p>
          <w:p w14:paraId="65E5C052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Training</w:t>
            </w:r>
          </w:p>
          <w:p w14:paraId="3A0FE427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Online, face-to-face</w:t>
            </w:r>
          </w:p>
          <w:p w14:paraId="0EB08842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External</w:t>
            </w:r>
          </w:p>
          <w:p w14:paraId="25680885" w14:textId="77777777" w:rsidR="00A66670" w:rsidRPr="007A63B3" w:rsidRDefault="00A66670" w:rsidP="00A66670">
            <w:pPr>
              <w:pStyle w:val="TableParagraph"/>
              <w:spacing w:before="68"/>
              <w:ind w:left="53" w:right="83"/>
              <w:jc w:val="center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Coaching / Mentor</w:t>
            </w:r>
          </w:p>
        </w:tc>
        <w:tc>
          <w:tcPr>
            <w:tcW w:w="2614" w:type="dxa"/>
          </w:tcPr>
          <w:p w14:paraId="231BA72B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 xml:space="preserve">Learn the basics of </w:t>
            </w:r>
            <w:proofErr w:type="spellStart"/>
            <w:r w:rsidRPr="007A63B3">
              <w:rPr>
                <w:sz w:val="16"/>
                <w:szCs w:val="20"/>
              </w:rPr>
              <w:t>Powershell</w:t>
            </w:r>
            <w:proofErr w:type="spellEnd"/>
            <w:r w:rsidRPr="007A63B3">
              <w:rPr>
                <w:sz w:val="16"/>
                <w:szCs w:val="20"/>
              </w:rPr>
              <w:t xml:space="preserve"> – be able to run commands for certain tasks and to retrieve info</w:t>
            </w:r>
          </w:p>
        </w:tc>
        <w:tc>
          <w:tcPr>
            <w:tcW w:w="3467" w:type="dxa"/>
            <w:gridSpan w:val="2"/>
          </w:tcPr>
          <w:p w14:paraId="76E8CFB8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 xml:space="preserve">Do the </w:t>
            </w:r>
            <w:proofErr w:type="spellStart"/>
            <w:r w:rsidRPr="007A63B3">
              <w:rPr>
                <w:sz w:val="16"/>
                <w:szCs w:val="20"/>
              </w:rPr>
              <w:t>Powershell</w:t>
            </w:r>
            <w:proofErr w:type="spellEnd"/>
            <w:r w:rsidRPr="007A63B3">
              <w:rPr>
                <w:sz w:val="16"/>
                <w:szCs w:val="20"/>
              </w:rPr>
              <w:t xml:space="preserve"> Getting Started course on Pluralsight – practice commands.</w:t>
            </w:r>
          </w:p>
          <w:p w14:paraId="5C75C166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  <w:p w14:paraId="2C895420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Then will review and find a new course to complete each month.</w:t>
            </w:r>
          </w:p>
        </w:tc>
        <w:tc>
          <w:tcPr>
            <w:tcW w:w="1927" w:type="dxa"/>
          </w:tcPr>
          <w:p w14:paraId="2B6D22F2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  <w:r w:rsidRPr="007A63B3">
              <w:rPr>
                <w:sz w:val="16"/>
                <w:szCs w:val="20"/>
              </w:rPr>
              <w:t>30</w:t>
            </w:r>
            <w:r w:rsidRPr="007A63B3">
              <w:rPr>
                <w:sz w:val="16"/>
                <w:szCs w:val="20"/>
                <w:vertAlign w:val="superscript"/>
              </w:rPr>
              <w:t>th</w:t>
            </w:r>
            <w:r w:rsidRPr="007A63B3">
              <w:rPr>
                <w:sz w:val="16"/>
                <w:szCs w:val="20"/>
              </w:rPr>
              <w:t xml:space="preserve"> September</w:t>
            </w:r>
          </w:p>
          <w:p w14:paraId="14E27728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  <w:p w14:paraId="4F01F9D2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1926" w:type="dxa"/>
          </w:tcPr>
          <w:p w14:paraId="19D9C149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  <w:tc>
          <w:tcPr>
            <w:tcW w:w="3305" w:type="dxa"/>
          </w:tcPr>
          <w:p w14:paraId="51D8D8BF" w14:textId="77777777" w:rsidR="00A66670" w:rsidRPr="007A63B3" w:rsidRDefault="00A66670" w:rsidP="00A66670">
            <w:pPr>
              <w:pStyle w:val="TableParagraph"/>
              <w:rPr>
                <w:sz w:val="16"/>
                <w:szCs w:val="20"/>
              </w:rPr>
            </w:pPr>
          </w:p>
        </w:tc>
      </w:tr>
    </w:tbl>
    <w:p w14:paraId="53F53F7F" w14:textId="2E283D4E" w:rsidR="00D80B94" w:rsidRPr="009A3732" w:rsidRDefault="009C63F1" w:rsidP="009A3732">
      <w:pPr>
        <w:spacing w:before="65"/>
        <w:ind w:right="-699"/>
        <w:rPr>
          <w:b/>
          <w:sz w:val="20"/>
        </w:rPr>
        <w:sectPr w:rsidR="00D80B94" w:rsidRPr="009A3732">
          <w:type w:val="continuous"/>
          <w:pgSz w:w="15840" w:h="12240" w:orient="landscape"/>
          <w:pgMar w:top="100" w:right="440" w:bottom="0" w:left="340" w:header="720" w:footer="720" w:gutter="0"/>
          <w:cols w:num="2" w:space="720" w:equalWidth="0">
            <w:col w:w="8657" w:space="3676"/>
            <w:col w:w="2727"/>
          </w:cols>
        </w:sectPr>
      </w:pPr>
      <w:r w:rsidRPr="004C2332">
        <w:rPr>
          <w:noProof/>
          <w:color w:val="0000FF"/>
        </w:rPr>
        <w:drawing>
          <wp:inline distT="0" distB="0" distL="0" distR="0" wp14:anchorId="0A2C3B61" wp14:editId="1C9024AD">
            <wp:extent cx="1609725" cy="409575"/>
            <wp:effectExtent l="0" t="0" r="9525" b="9525"/>
            <wp:docPr id="1" name="Picture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="00852274" w:rsidRPr="004C2332">
        <w:rPr>
          <w:b/>
          <w:sz w:val="20"/>
        </w:rPr>
        <w:t>Annual</w:t>
      </w:r>
      <w:r w:rsidR="004E0D8C" w:rsidRPr="004C2332">
        <w:rPr>
          <w:b/>
          <w:sz w:val="20"/>
        </w:rPr>
        <w:t xml:space="preserve"> I</w:t>
      </w:r>
      <w:r w:rsidR="004E0D8C" w:rsidRPr="004C2332">
        <w:rPr>
          <w:b/>
          <w:sz w:val="16"/>
        </w:rPr>
        <w:t xml:space="preserve">NDIVIDUAL </w:t>
      </w:r>
      <w:r w:rsidR="004E0D8C" w:rsidRPr="004C2332">
        <w:rPr>
          <w:b/>
          <w:sz w:val="20"/>
        </w:rPr>
        <w:t>D</w:t>
      </w:r>
      <w:r w:rsidR="004E0D8C" w:rsidRPr="004C2332">
        <w:rPr>
          <w:b/>
          <w:sz w:val="16"/>
        </w:rPr>
        <w:t xml:space="preserve">EVELOPMENT </w:t>
      </w:r>
      <w:r w:rsidR="004E0D8C" w:rsidRPr="004C2332">
        <w:rPr>
          <w:b/>
          <w:sz w:val="20"/>
        </w:rPr>
        <w:t>P</w:t>
      </w:r>
      <w:r w:rsidR="004E0D8C" w:rsidRPr="004C2332">
        <w:rPr>
          <w:b/>
          <w:sz w:val="16"/>
        </w:rPr>
        <w:t>LA</w:t>
      </w:r>
    </w:p>
    <w:p w14:paraId="5D2DE4FB" w14:textId="048BA672" w:rsidR="00D80B94" w:rsidRPr="004C2332" w:rsidRDefault="00D80B94" w:rsidP="009A3732">
      <w:pPr>
        <w:tabs>
          <w:tab w:val="left" w:pos="7684"/>
        </w:tabs>
        <w:spacing w:line="201" w:lineRule="exact"/>
        <w:rPr>
          <w:i/>
          <w:sz w:val="14"/>
        </w:rPr>
      </w:pPr>
    </w:p>
    <w:sectPr w:rsidR="00D80B94" w:rsidRPr="004C2332">
      <w:type w:val="continuous"/>
      <w:pgSz w:w="15840" w:h="12240" w:orient="landscape"/>
      <w:pgMar w:top="100" w:right="440" w:bottom="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DM3tjCzNDUyNTNS0lEKTi0uzszPAykwqQUA/wE9fCwAAAA="/>
  </w:docVars>
  <w:rsids>
    <w:rsidRoot w:val="00D80B94"/>
    <w:rsid w:val="00034431"/>
    <w:rsid w:val="0005689F"/>
    <w:rsid w:val="000B097B"/>
    <w:rsid w:val="00216C70"/>
    <w:rsid w:val="0027380F"/>
    <w:rsid w:val="002C7CDC"/>
    <w:rsid w:val="002E591D"/>
    <w:rsid w:val="00306EEF"/>
    <w:rsid w:val="00364992"/>
    <w:rsid w:val="004366CB"/>
    <w:rsid w:val="004C2332"/>
    <w:rsid w:val="004E0D8C"/>
    <w:rsid w:val="004E7135"/>
    <w:rsid w:val="005134EB"/>
    <w:rsid w:val="00671124"/>
    <w:rsid w:val="006B1116"/>
    <w:rsid w:val="006E2863"/>
    <w:rsid w:val="00713027"/>
    <w:rsid w:val="00715A2A"/>
    <w:rsid w:val="0074068F"/>
    <w:rsid w:val="007A63B3"/>
    <w:rsid w:val="00852274"/>
    <w:rsid w:val="00867285"/>
    <w:rsid w:val="00961AB0"/>
    <w:rsid w:val="0096240E"/>
    <w:rsid w:val="009A3732"/>
    <w:rsid w:val="009B6B6D"/>
    <w:rsid w:val="009C63F1"/>
    <w:rsid w:val="009E349B"/>
    <w:rsid w:val="009F28E5"/>
    <w:rsid w:val="00A07CBE"/>
    <w:rsid w:val="00A5789B"/>
    <w:rsid w:val="00A66670"/>
    <w:rsid w:val="00BF1EAB"/>
    <w:rsid w:val="00D80B94"/>
    <w:rsid w:val="00DE49CE"/>
    <w:rsid w:val="00EA3DC6"/>
    <w:rsid w:val="00ED41E2"/>
    <w:rsid w:val="00FA2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DBB87"/>
  <w15:docId w15:val="{970904AC-3975-4614-B5FB-D8AFC636C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AU"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hyperlink" Target="https://apc01.safelinks.protection.outlook.com/?url=https%3A%2F%2Fwww.terracat.co.nz%2F&amp;data=02%7C01%7CService.Desk2%40goughgroup.co.nz%7C44d01cce58b24c1f3a3508d852edd1af%7C032a489f5a994eb9802ee762c33d5273%7C0%7C0%7C637350528665050029&amp;sdata=nq9lqAgIQ6%2FqxKjwr0RUxKc4Ju8ZIcMCNF43uYS%2FNKU%3D&amp;reserved=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cid:Image1599456100994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4F0282205937489DA68A133BBF7D3D" ma:contentTypeVersion="13" ma:contentTypeDescription="Create a new document." ma:contentTypeScope="" ma:versionID="84788a40863977549afee3d5cebfbf62">
  <xsd:schema xmlns:xsd="http://www.w3.org/2001/XMLSchema" xmlns:xs="http://www.w3.org/2001/XMLSchema" xmlns:p="http://schemas.microsoft.com/office/2006/metadata/properties" xmlns:ns3="f861326a-5034-4e0b-8123-683461cb901f" xmlns:ns4="5203ed80-4287-406a-a7c3-10a335955db5" targetNamespace="http://schemas.microsoft.com/office/2006/metadata/properties" ma:root="true" ma:fieldsID="bf14c4e8614b43f48411c0a5ae25ad0f" ns3:_="" ns4:_="">
    <xsd:import namespace="f861326a-5034-4e0b-8123-683461cb901f"/>
    <xsd:import namespace="5203ed80-4287-406a-a7c3-10a335955d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61326a-5034-4e0b-8123-683461cb9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3ed80-4287-406a-a7c3-10a335955db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E93C9C-8F0E-468E-ADEA-CEA663BC8E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38C6C3-2F5F-4021-A59A-858802BB9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61326a-5034-4e0b-8123-683461cb901f"/>
    <ds:schemaRef ds:uri="5203ed80-4287-406a-a7c3-10a335955d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DD7DCE-D023-4609-B533-41B74149381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g Chee Yan</dc:creator>
  <cp:lastModifiedBy>Jess Beattie</cp:lastModifiedBy>
  <cp:revision>5</cp:revision>
  <cp:lastPrinted>2020-06-23T03:54:00Z</cp:lastPrinted>
  <dcterms:created xsi:type="dcterms:W3CDTF">2020-09-08T21:59:00Z</dcterms:created>
  <dcterms:modified xsi:type="dcterms:W3CDTF">2021-05-0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5-12T00:00:00Z</vt:filetime>
  </property>
  <property fmtid="{D5CDD505-2E9C-101B-9397-08002B2CF9AE}" pid="5" name="ContentTypeId">
    <vt:lpwstr>0x010100944F0282205937489DA68A133BBF7D3D</vt:lpwstr>
  </property>
</Properties>
</file>